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BDCCA6" w14:textId="1561DBC5" w:rsidR="007F27DA" w:rsidRDefault="007F27DA" w:rsidP="00316EDB">
      <w:pPr>
        <w:pStyle w:val="Title"/>
        <w:rPr>
          <w:lang w:val="en-ZA"/>
        </w:rPr>
      </w:pPr>
      <w:r w:rsidRPr="00AE09AA">
        <w:rPr>
          <w:lang w:val="en-ZA"/>
        </w:rPr>
        <w:t>Practical Test</w:t>
      </w:r>
    </w:p>
    <w:p w14:paraId="6638E051" w14:textId="2F0275C5" w:rsidR="00376C4E" w:rsidRDefault="00376C4E" w:rsidP="00376C4E">
      <w:pPr>
        <w:rPr>
          <w:lang w:val="en-ZA"/>
        </w:rPr>
      </w:pPr>
    </w:p>
    <w:p w14:paraId="0C6CC117" w14:textId="70546E56" w:rsidR="00376C4E" w:rsidRPr="00376C4E" w:rsidRDefault="00376C4E" w:rsidP="00376C4E">
      <w:pPr>
        <w:pStyle w:val="Heading1"/>
        <w:rPr>
          <w:lang w:val="en-ZA"/>
        </w:rPr>
      </w:pPr>
      <w:r>
        <w:t>Task</w:t>
      </w:r>
    </w:p>
    <w:p w14:paraId="2C06BDD8" w14:textId="308D5B3E" w:rsidR="00214817" w:rsidRDefault="007F27DA" w:rsidP="007F27DA">
      <w:pPr>
        <w:rPr>
          <w:lang w:val="en-ZA"/>
        </w:rPr>
      </w:pPr>
      <w:r>
        <w:rPr>
          <w:lang w:val="en-ZA"/>
        </w:rPr>
        <w:t xml:space="preserve">This test is designed to test how you implement design principles. Please complete as much as you can in </w:t>
      </w:r>
      <w:r w:rsidR="00D1334F">
        <w:rPr>
          <w:lang w:val="en-ZA"/>
        </w:rPr>
        <w:t xml:space="preserve">the </w:t>
      </w:r>
      <w:r>
        <w:rPr>
          <w:lang w:val="en-ZA"/>
        </w:rPr>
        <w:t xml:space="preserve">set time. </w:t>
      </w:r>
    </w:p>
    <w:p w14:paraId="59830F11" w14:textId="77777777" w:rsidR="00E16E95" w:rsidRDefault="00E16E95" w:rsidP="007F27DA">
      <w:pPr>
        <w:rPr>
          <w:lang w:val="en-ZA"/>
        </w:rPr>
      </w:pPr>
    </w:p>
    <w:p w14:paraId="0605F3FD" w14:textId="0D8FB21B" w:rsidR="00E16E95" w:rsidRDefault="00E16E95" w:rsidP="007F27DA">
      <w:pPr>
        <w:rPr>
          <w:lang w:val="en-ZA"/>
        </w:rPr>
      </w:pPr>
      <w:r>
        <w:rPr>
          <w:lang w:val="en-ZA"/>
        </w:rPr>
        <w:t xml:space="preserve">In this exercise, you will </w:t>
      </w:r>
      <w:r w:rsidR="006F1C51">
        <w:rPr>
          <w:lang w:val="en-ZA"/>
        </w:rPr>
        <w:t xml:space="preserve">be </w:t>
      </w:r>
      <w:r>
        <w:rPr>
          <w:lang w:val="en-ZA"/>
        </w:rPr>
        <w:t>required to display understanding through implementation, design principles/ technologies list below:</w:t>
      </w:r>
    </w:p>
    <w:p w14:paraId="4A042B77" w14:textId="2305C9E7" w:rsidR="00E16E95" w:rsidRDefault="00E16E95" w:rsidP="00E16E95">
      <w:pPr>
        <w:pStyle w:val="ListParagraph"/>
        <w:numPr>
          <w:ilvl w:val="0"/>
          <w:numId w:val="2"/>
        </w:numPr>
        <w:rPr>
          <w:lang w:val="en-ZA"/>
        </w:rPr>
      </w:pPr>
      <w:r>
        <w:rPr>
          <w:lang w:val="en-ZA"/>
        </w:rPr>
        <w:t>Entity Framework</w:t>
      </w:r>
    </w:p>
    <w:p w14:paraId="301F5AF7" w14:textId="013B476C" w:rsidR="00E16E95" w:rsidRDefault="00E16E95" w:rsidP="00E16E95">
      <w:pPr>
        <w:pStyle w:val="ListParagraph"/>
        <w:numPr>
          <w:ilvl w:val="1"/>
          <w:numId w:val="2"/>
        </w:numPr>
        <w:rPr>
          <w:lang w:val="en-ZA"/>
        </w:rPr>
      </w:pPr>
      <w:r>
        <w:rPr>
          <w:lang w:val="en-ZA"/>
        </w:rPr>
        <w:t>Migrations</w:t>
      </w:r>
    </w:p>
    <w:p w14:paraId="5A2FA132" w14:textId="269D187E" w:rsidR="00D55C53" w:rsidRDefault="00D55C53" w:rsidP="00E16E95">
      <w:pPr>
        <w:pStyle w:val="ListParagraph"/>
        <w:numPr>
          <w:ilvl w:val="1"/>
          <w:numId w:val="2"/>
        </w:numPr>
        <w:rPr>
          <w:lang w:val="en-ZA"/>
        </w:rPr>
      </w:pPr>
      <w:r>
        <w:rPr>
          <w:lang w:val="en-ZA"/>
        </w:rPr>
        <w:t xml:space="preserve">The migrations have already been completed, you just need to run the migrations to create the </w:t>
      </w:r>
      <w:proofErr w:type="spellStart"/>
      <w:r>
        <w:rPr>
          <w:lang w:val="en-ZA"/>
        </w:rPr>
        <w:t>db</w:t>
      </w:r>
      <w:proofErr w:type="spellEnd"/>
      <w:r>
        <w:rPr>
          <w:lang w:val="en-ZA"/>
        </w:rPr>
        <w:t xml:space="preserve"> and tables on your local </w:t>
      </w:r>
      <w:proofErr w:type="spellStart"/>
      <w:r>
        <w:rPr>
          <w:lang w:val="en-ZA"/>
        </w:rPr>
        <w:t>sql</w:t>
      </w:r>
      <w:proofErr w:type="spellEnd"/>
      <w:r>
        <w:rPr>
          <w:lang w:val="en-ZA"/>
        </w:rPr>
        <w:t xml:space="preserve"> instance (connect string in </w:t>
      </w:r>
      <w:proofErr w:type="spellStart"/>
      <w:r>
        <w:rPr>
          <w:lang w:val="en-ZA"/>
        </w:rPr>
        <w:t>app.settings</w:t>
      </w:r>
      <w:proofErr w:type="spellEnd"/>
      <w:r>
        <w:rPr>
          <w:lang w:val="en-ZA"/>
        </w:rPr>
        <w:t xml:space="preserve"> in the </w:t>
      </w:r>
      <w:proofErr w:type="spellStart"/>
      <w:r>
        <w:rPr>
          <w:lang w:val="en-ZA"/>
        </w:rPr>
        <w:t>api</w:t>
      </w:r>
      <w:proofErr w:type="spellEnd"/>
      <w:r>
        <w:rPr>
          <w:lang w:val="en-ZA"/>
        </w:rPr>
        <w:t xml:space="preserve"> project called </w:t>
      </w:r>
      <w:proofErr w:type="spellStart"/>
      <w:r>
        <w:rPr>
          <w:lang w:val="en-ZA"/>
        </w:rPr>
        <w:t>MeterDataConnectionString</w:t>
      </w:r>
      <w:proofErr w:type="spellEnd"/>
      <w:r>
        <w:rPr>
          <w:lang w:val="en-ZA"/>
        </w:rPr>
        <w:t>).</w:t>
      </w:r>
    </w:p>
    <w:p w14:paraId="3B72B16D" w14:textId="6EC7D4F8" w:rsidR="00E16E95" w:rsidRDefault="00E16E95" w:rsidP="00E16E95">
      <w:pPr>
        <w:pStyle w:val="ListParagraph"/>
        <w:numPr>
          <w:ilvl w:val="0"/>
          <w:numId w:val="2"/>
        </w:numPr>
        <w:rPr>
          <w:lang w:val="en-ZA"/>
        </w:rPr>
      </w:pPr>
      <w:r>
        <w:rPr>
          <w:lang w:val="en-ZA"/>
        </w:rPr>
        <w:t>Data Migration</w:t>
      </w:r>
    </w:p>
    <w:p w14:paraId="0342107B" w14:textId="1273D619" w:rsidR="00E16E95" w:rsidRDefault="00316EDB" w:rsidP="00E16E95">
      <w:pPr>
        <w:pStyle w:val="ListParagraph"/>
        <w:numPr>
          <w:ilvl w:val="0"/>
          <w:numId w:val="2"/>
        </w:numPr>
        <w:rPr>
          <w:lang w:val="en-ZA"/>
        </w:rPr>
      </w:pPr>
      <w:r w:rsidRPr="00316EDB">
        <w:rPr>
          <w:lang w:val="en-ZA"/>
        </w:rPr>
        <w:t>Domain-driven design</w:t>
      </w:r>
    </w:p>
    <w:p w14:paraId="00E942EB" w14:textId="22F96A17" w:rsidR="00316EDB" w:rsidRPr="00E16E95" w:rsidRDefault="00316EDB" w:rsidP="00E16E95">
      <w:pPr>
        <w:pStyle w:val="ListParagraph"/>
        <w:numPr>
          <w:ilvl w:val="0"/>
          <w:numId w:val="2"/>
        </w:numPr>
        <w:rPr>
          <w:lang w:val="en-ZA"/>
        </w:rPr>
      </w:pPr>
      <w:r>
        <w:rPr>
          <w:lang w:val="en-ZA"/>
        </w:rPr>
        <w:t>Unit Testing</w:t>
      </w:r>
    </w:p>
    <w:p w14:paraId="467C188E" w14:textId="77777777" w:rsidR="007F27DA" w:rsidRPr="00C424E8" w:rsidRDefault="007F27DA" w:rsidP="00C424E8">
      <w:pPr>
        <w:pStyle w:val="Heading1"/>
      </w:pPr>
      <w:r w:rsidRPr="00C424E8">
        <w:t>Requirement</w:t>
      </w:r>
    </w:p>
    <w:p w14:paraId="3C7CE044" w14:textId="35BF2EDB" w:rsidR="000C4AE2" w:rsidRDefault="007F27DA" w:rsidP="007F27DA">
      <w:pPr>
        <w:rPr>
          <w:lang w:val="en-ZA"/>
        </w:rPr>
      </w:pPr>
      <w:r>
        <w:rPr>
          <w:lang w:val="en-ZA"/>
        </w:rPr>
        <w:t xml:space="preserve">The business has a requirement to report on metering data </w:t>
      </w:r>
      <w:r w:rsidR="006F1C51">
        <w:rPr>
          <w:lang w:val="en-ZA"/>
        </w:rPr>
        <w:t>monthly</w:t>
      </w:r>
      <w:r>
        <w:rPr>
          <w:lang w:val="en-ZA"/>
        </w:rPr>
        <w:t xml:space="preserve">. </w:t>
      </w:r>
      <w:r w:rsidR="006F1C51">
        <w:rPr>
          <w:lang w:val="en-ZA"/>
        </w:rPr>
        <w:t>The d</w:t>
      </w:r>
      <w:r w:rsidR="001B75A8">
        <w:rPr>
          <w:lang w:val="en-ZA"/>
        </w:rPr>
        <w:t xml:space="preserve">ata is collected </w:t>
      </w:r>
      <w:r w:rsidR="000C4AE2">
        <w:rPr>
          <w:lang w:val="en-ZA"/>
        </w:rPr>
        <w:t xml:space="preserve">in the form of </w:t>
      </w:r>
      <w:r w:rsidR="001B75A8">
        <w:rPr>
          <w:lang w:val="en-ZA"/>
        </w:rPr>
        <w:t xml:space="preserve">PMR files that </w:t>
      </w:r>
      <w:r w:rsidR="000C4AE2">
        <w:rPr>
          <w:lang w:val="en-ZA"/>
        </w:rPr>
        <w:t>must be upload i</w:t>
      </w:r>
      <w:r w:rsidR="001B75A8">
        <w:rPr>
          <w:lang w:val="en-ZA"/>
        </w:rPr>
        <w:t xml:space="preserve">nto a datastore. </w:t>
      </w:r>
    </w:p>
    <w:p w14:paraId="66BFDC75" w14:textId="1DB458A3" w:rsidR="007F27DA" w:rsidRDefault="007F27DA" w:rsidP="007F27DA">
      <w:pPr>
        <w:rPr>
          <w:lang w:val="en-ZA"/>
        </w:rPr>
      </w:pPr>
      <w:r>
        <w:rPr>
          <w:lang w:val="en-ZA"/>
        </w:rPr>
        <w:t>You are required to build a web app that allows a user to:</w:t>
      </w:r>
    </w:p>
    <w:p w14:paraId="5AFB0AA4" w14:textId="4CB9ABF3" w:rsidR="007F27DA" w:rsidRDefault="000C4AE2" w:rsidP="007F27DA">
      <w:pPr>
        <w:pStyle w:val="ListParagraph"/>
        <w:numPr>
          <w:ilvl w:val="0"/>
          <w:numId w:val="1"/>
        </w:numPr>
      </w:pPr>
      <w:r>
        <w:t xml:space="preserve">Page - </w:t>
      </w:r>
      <w:r w:rsidR="007F27DA">
        <w:t>Upload a</w:t>
      </w:r>
      <w:r>
        <w:t>nd view data. This data should then be editable</w:t>
      </w:r>
      <w:r w:rsidR="0060740D">
        <w:t xml:space="preserve"> (fields</w:t>
      </w:r>
      <w:r w:rsidR="00D1334F">
        <w:t xml:space="preserve"> are</w:t>
      </w:r>
      <w:r w:rsidR="0060740D">
        <w:t xml:space="preserve"> listed below, the rest of the data to be read</w:t>
      </w:r>
      <w:r w:rsidR="00D1334F">
        <w:t>-</w:t>
      </w:r>
      <w:r w:rsidR="0060740D">
        <w:t>only. Id fields should not be displayed.)</w:t>
      </w:r>
      <w:r>
        <w:t xml:space="preserve"> until finalised (separate action to mark data as approved)</w:t>
      </w:r>
    </w:p>
    <w:p w14:paraId="2AAE03B0" w14:textId="6A60ED5F" w:rsidR="0060740D" w:rsidRPr="0060740D" w:rsidRDefault="0060740D" w:rsidP="0060740D">
      <w:pPr>
        <w:pStyle w:val="ListParagraph"/>
        <w:numPr>
          <w:ilvl w:val="1"/>
          <w:numId w:val="1"/>
        </w:numPr>
      </w:pPr>
      <w:r w:rsidRPr="0060740D">
        <w:t>Import Energy (kWh)</w:t>
      </w:r>
    </w:p>
    <w:p w14:paraId="3FF96FAA" w14:textId="73ACCDFC" w:rsidR="0060740D" w:rsidRDefault="0060740D" w:rsidP="0060740D">
      <w:pPr>
        <w:pStyle w:val="ListParagraph"/>
        <w:numPr>
          <w:ilvl w:val="1"/>
          <w:numId w:val="1"/>
        </w:numPr>
      </w:pPr>
      <w:r w:rsidRPr="0060740D">
        <w:t>Export Energy (kWh)</w:t>
      </w:r>
    </w:p>
    <w:p w14:paraId="342E0F94" w14:textId="7AB9675C" w:rsidR="007F27DA" w:rsidRDefault="000C4AE2" w:rsidP="007F27DA">
      <w:pPr>
        <w:pStyle w:val="ListParagraph"/>
        <w:numPr>
          <w:ilvl w:val="0"/>
          <w:numId w:val="1"/>
        </w:numPr>
      </w:pPr>
      <w:r>
        <w:t xml:space="preserve">Page – View data as </w:t>
      </w:r>
      <w:r w:rsidR="00C424E8">
        <w:t xml:space="preserve">a </w:t>
      </w:r>
      <w:r>
        <w:t>graph and data in a grid</w:t>
      </w:r>
      <w:r w:rsidR="008A734C">
        <w:t xml:space="preserve"> (Ui librar</w:t>
      </w:r>
      <w:r w:rsidR="00D1334F">
        <w:t>y</w:t>
      </w:r>
      <w:r w:rsidR="008A734C">
        <w:t>(</w:t>
      </w:r>
      <w:proofErr w:type="spellStart"/>
      <w:r w:rsidR="008A734C">
        <w:t>ies</w:t>
      </w:r>
      <w:proofErr w:type="spellEnd"/>
      <w:r w:rsidR="008A734C">
        <w:t>) of your choosing. We use Kendo UI, but this is not a requirement)</w:t>
      </w:r>
      <w:r>
        <w:t>. This data must be presented as hourly values (PMR data is half-hourly)</w:t>
      </w:r>
    </w:p>
    <w:p w14:paraId="5BF0EEF6" w14:textId="54FD1E9A" w:rsidR="00316EDB" w:rsidRDefault="00316EDB" w:rsidP="00316EDB">
      <w:r w:rsidRPr="00C424E8">
        <w:rPr>
          <w:rStyle w:val="Heading1Char"/>
        </w:rPr>
        <w:t>Solution</w:t>
      </w:r>
      <w:r>
        <w:br/>
      </w:r>
      <w:r w:rsidR="00C424E8">
        <w:t>The</w:t>
      </w:r>
      <w:r>
        <w:t xml:space="preserve"> solution is </w:t>
      </w:r>
      <w:r w:rsidR="00C424E8">
        <w:t>separated</w:t>
      </w:r>
      <w:r>
        <w:t xml:space="preserve"> in</w:t>
      </w:r>
      <w:r w:rsidR="009E36E8">
        <w:t>to</w:t>
      </w:r>
      <w:r w:rsidR="00C424E8">
        <w:t xml:space="preserve"> an</w:t>
      </w:r>
      <w:r w:rsidR="009E36E8">
        <w:t xml:space="preserve"> application layer and a presentation layer. </w:t>
      </w:r>
      <w:r w:rsidR="00C424E8">
        <w:t>The p</w:t>
      </w:r>
      <w:r w:rsidR="009E36E8">
        <w:t xml:space="preserve">resentation layer </w:t>
      </w:r>
      <w:r w:rsidR="00C424E8">
        <w:t>is an</w:t>
      </w:r>
      <w:r w:rsidR="009E36E8">
        <w:t xml:space="preserve"> Angular</w:t>
      </w:r>
      <w:r w:rsidR="00C424E8">
        <w:t xml:space="preserve"> SPA</w:t>
      </w:r>
      <w:r w:rsidR="009E36E8">
        <w:t>.</w:t>
      </w:r>
    </w:p>
    <w:p w14:paraId="643FC791" w14:textId="7DD7F40B" w:rsidR="008B3B88" w:rsidRDefault="008B3B88" w:rsidP="00316EDB"/>
    <w:p w14:paraId="60BA3930" w14:textId="53866E92" w:rsidR="008B3B88" w:rsidRPr="00316EDB" w:rsidRDefault="008B3B88" w:rsidP="00316EDB"/>
    <w:sectPr w:rsidR="008B3B88" w:rsidRPr="00316ED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0C30B0"/>
    <w:multiLevelType w:val="hybridMultilevel"/>
    <w:tmpl w:val="20FCAC1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BD340AD"/>
    <w:multiLevelType w:val="hybridMultilevel"/>
    <w:tmpl w:val="E2FA142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MDcytzA1MjCwNLVQ0lEKTi0uzszPAykwqgUA/XF7mSwAAAA="/>
  </w:docVars>
  <w:rsids>
    <w:rsidRoot w:val="007F27DA"/>
    <w:rsid w:val="000C4AE2"/>
    <w:rsid w:val="001B75A8"/>
    <w:rsid w:val="00214817"/>
    <w:rsid w:val="00316EDB"/>
    <w:rsid w:val="00376C4E"/>
    <w:rsid w:val="0060740D"/>
    <w:rsid w:val="006F1C51"/>
    <w:rsid w:val="007F27DA"/>
    <w:rsid w:val="008A734C"/>
    <w:rsid w:val="008B3B88"/>
    <w:rsid w:val="009E36E8"/>
    <w:rsid w:val="00C424E8"/>
    <w:rsid w:val="00D1334F"/>
    <w:rsid w:val="00D55C53"/>
    <w:rsid w:val="00E16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C0303E4"/>
  <w15:chartTrackingRefBased/>
  <w15:docId w15:val="{7725A06C-B41F-4233-8549-022E0ECCA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27DA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6E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424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F27DA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316E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16EDB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316ED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16EDB"/>
    <w:rPr>
      <w:rFonts w:eastAsiaTheme="minorEastAsia"/>
      <w:color w:val="5A5A5A" w:themeColor="text1" w:themeTint="A5"/>
      <w:spacing w:val="15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16ED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C424E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styleId="Hyperlink">
    <w:name w:val="Hyperlink"/>
    <w:basedOn w:val="DefaultParagraphFont"/>
    <w:uiPriority w:val="99"/>
    <w:unhideWhenUsed/>
    <w:rsid w:val="00C424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424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24</TotalTime>
  <Pages>1</Pages>
  <Words>207</Words>
  <Characters>11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di Mugivhi</dc:creator>
  <cp:keywords/>
  <dc:description/>
  <cp:lastModifiedBy>Kirk Devilliers</cp:lastModifiedBy>
  <cp:revision>8</cp:revision>
  <dcterms:created xsi:type="dcterms:W3CDTF">2021-02-19T11:21:00Z</dcterms:created>
  <dcterms:modified xsi:type="dcterms:W3CDTF">2021-08-18T08:47:00Z</dcterms:modified>
</cp:coreProperties>
</file>